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1D81E" w14:textId="1FA25B0C" w:rsidR="00DB4D11" w:rsidRDefault="00A96B87">
      <w:r>
        <w:t>Objectives:</w:t>
      </w:r>
    </w:p>
    <w:p w14:paraId="328B8D1D" w14:textId="664873AD" w:rsidR="00A96B87" w:rsidRDefault="00DA4515" w:rsidP="00A96B87">
      <w:pPr>
        <w:pStyle w:val="ListParagraph"/>
        <w:numPr>
          <w:ilvl w:val="0"/>
          <w:numId w:val="1"/>
        </w:numPr>
      </w:pPr>
      <w:r>
        <w:t>Classes and Objects</w:t>
      </w:r>
    </w:p>
    <w:p w14:paraId="4DA1E334" w14:textId="2B3070C4" w:rsidR="00A96B87" w:rsidRDefault="00A96B87" w:rsidP="0095095C">
      <w:pPr>
        <w:pStyle w:val="ListParagraph"/>
      </w:pPr>
    </w:p>
    <w:p w14:paraId="06547D43" w14:textId="77777777" w:rsidR="00BA1E15" w:rsidRPr="00BA1E15" w:rsidRDefault="00BA1E15" w:rsidP="00A96B87">
      <w:pPr>
        <w:rPr>
          <w:b/>
          <w:bCs/>
          <w:color w:val="FF0000"/>
        </w:rPr>
      </w:pPr>
      <w:r w:rsidRPr="00BA1E15">
        <w:rPr>
          <w:b/>
          <w:bCs/>
          <w:color w:val="FF0000"/>
        </w:rPr>
        <w:t>There are 5 print screens each is worth 20%</w:t>
      </w:r>
    </w:p>
    <w:p w14:paraId="3D990C6E" w14:textId="3AA5D120" w:rsidR="00A96B87" w:rsidRDefault="00F439E0" w:rsidP="00A96B87">
      <w:pPr>
        <w:rPr>
          <w:b/>
          <w:bCs/>
        </w:rPr>
      </w:pPr>
      <w:r w:rsidRPr="0033348E">
        <w:rPr>
          <w:b/>
          <w:bCs/>
        </w:rPr>
        <w:t>Project #1</w:t>
      </w:r>
    </w:p>
    <w:p w14:paraId="237EC695" w14:textId="6AB73046" w:rsidR="00377BC1" w:rsidRPr="00377BC1" w:rsidRDefault="00377BC1" w:rsidP="00A96B87">
      <w:r>
        <w:t xml:space="preserve">This class is an example of creating objects and using the </w:t>
      </w:r>
      <w:r w:rsidRPr="00377BC1">
        <w:rPr>
          <w:i/>
          <w:iCs/>
          <w:u w:val="single"/>
        </w:rPr>
        <w:t>self</w:t>
      </w:r>
      <w:r>
        <w:t>-keyword to access variables within this class.</w:t>
      </w:r>
    </w:p>
    <w:p w14:paraId="107DE642" w14:textId="659247D9" w:rsidR="00913604" w:rsidRDefault="00913604" w:rsidP="00A96B87">
      <w:pPr>
        <w:rPr>
          <w:b/>
          <w:bCs/>
        </w:rPr>
      </w:pPr>
      <w:r>
        <w:rPr>
          <w:noProof/>
        </w:rPr>
        <w:drawing>
          <wp:inline distT="0" distB="0" distL="0" distR="0" wp14:anchorId="201BBDCD" wp14:editId="634D153F">
            <wp:extent cx="4640982" cy="5570703"/>
            <wp:effectExtent l="0" t="0" r="762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557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B331D" w14:textId="6F44ACDC" w:rsidR="00377BC1" w:rsidRDefault="00377BC1" w:rsidP="00A96B87">
      <w:pPr>
        <w:rPr>
          <w:b/>
          <w:bCs/>
        </w:rPr>
      </w:pPr>
    </w:p>
    <w:p w14:paraId="38A85F25" w14:textId="4AB088EA" w:rsidR="00377BC1" w:rsidRDefault="00377BC1" w:rsidP="00A96B87">
      <w:r w:rsidRPr="00377BC1">
        <w:rPr>
          <w:b/>
          <w:bCs/>
          <w:color w:val="FF0000"/>
        </w:rPr>
        <w:t xml:space="preserve">Challenge Exercise #1: </w:t>
      </w:r>
      <w:r>
        <w:t xml:space="preserve">Continuing from project #1, create a third object (Student3) where the user will be able to enter the </w:t>
      </w:r>
      <w:r w:rsidR="00D75975">
        <w:t>student’s</w:t>
      </w:r>
      <w:r>
        <w:t xml:space="preserve"> information.</w:t>
      </w:r>
    </w:p>
    <w:p w14:paraId="1064EA9A" w14:textId="0A88DCE8" w:rsidR="00377BC1" w:rsidRDefault="00377BC1" w:rsidP="00A96B87"/>
    <w:p w14:paraId="3F8F6448" w14:textId="01509314" w:rsidR="00377BC1" w:rsidRPr="00377BC1" w:rsidRDefault="00377BC1" w:rsidP="00377BC1">
      <w:pPr>
        <w:jc w:val="center"/>
        <w:rPr>
          <w:b/>
          <w:bCs/>
          <w:color w:val="FF0000"/>
        </w:rPr>
      </w:pPr>
      <w:r w:rsidRPr="00377BC1">
        <w:rPr>
          <w:b/>
          <w:bCs/>
          <w:color w:val="FF0000"/>
        </w:rPr>
        <w:t>#1 print screen the input/output with the code below here.</w:t>
      </w:r>
    </w:p>
    <w:p w14:paraId="0236AC4B" w14:textId="3855AE9A" w:rsidR="00913604" w:rsidRDefault="00913604" w:rsidP="00A96B87">
      <w:pPr>
        <w:rPr>
          <w:b/>
          <w:bCs/>
        </w:rPr>
      </w:pPr>
    </w:p>
    <w:p w14:paraId="6B4580CD" w14:textId="540D16E0" w:rsidR="00081E6E" w:rsidRDefault="00081E6E" w:rsidP="00A96B87">
      <w:pPr>
        <w:rPr>
          <w:b/>
          <w:bCs/>
        </w:rPr>
      </w:pPr>
      <w:r>
        <w:rPr>
          <w:b/>
          <w:bCs/>
        </w:rPr>
        <w:t>Project #2</w:t>
      </w:r>
    </w:p>
    <w:p w14:paraId="15337AFA" w14:textId="574BEED3" w:rsidR="00081E6E" w:rsidRPr="00081E6E" w:rsidRDefault="00081E6E" w:rsidP="00A96B8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04BE8B" wp14:editId="70CFB3B6">
                <wp:simplePos x="0" y="0"/>
                <wp:positionH relativeFrom="column">
                  <wp:posOffset>579120</wp:posOffset>
                </wp:positionH>
                <wp:positionV relativeFrom="paragraph">
                  <wp:posOffset>361315</wp:posOffset>
                </wp:positionV>
                <wp:extent cx="1249680" cy="655320"/>
                <wp:effectExtent l="0" t="0" r="45720" b="87630"/>
                <wp:wrapNone/>
                <wp:docPr id="13" name="Connector: Curve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9680" cy="65532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A1D1140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13" o:spid="_x0000_s1026" type="#_x0000_t38" style="position:absolute;margin-left:45.6pt;margin-top:28.45pt;width:98.4pt;height:51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" adj="10800" strokecolor="#4472c4 [3204]" strokeweight=".5pt">
                <v:stroke endarrow="block" joinstyle="miter"/>
              </v:shape>
            </w:pict>
          </mc:Fallback>
        </mc:AlternateContent>
      </w:r>
      <w:r>
        <w:t xml:space="preserve">Here we are creating a customized constructor by using the </w:t>
      </w:r>
      <w:r w:rsidRPr="00E25D34">
        <w:rPr>
          <w:b/>
          <w:bCs/>
        </w:rPr>
        <w:t>__</w:t>
      </w:r>
      <w:proofErr w:type="spellStart"/>
      <w:r w:rsidRPr="00E25D34">
        <w:rPr>
          <w:b/>
          <w:bCs/>
        </w:rPr>
        <w:t>init</w:t>
      </w:r>
      <w:proofErr w:type="spellEnd"/>
      <w:r w:rsidRPr="00E25D34">
        <w:rPr>
          <w:b/>
          <w:bCs/>
        </w:rPr>
        <w:t>__</w:t>
      </w:r>
      <w:r>
        <w:t xml:space="preserve"> function and passing three arguments starting with name, classroom, and then course.</w:t>
      </w:r>
      <w:r w:rsidR="00007CB3">
        <w:t xml:space="preserve"> This is a lot cleaner than project #1 but function or behaves the same way.</w:t>
      </w:r>
    </w:p>
    <w:p w14:paraId="1A18CC26" w14:textId="4AD50580" w:rsidR="00081E6E" w:rsidRDefault="00081E6E" w:rsidP="00A96B87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CD38588" wp14:editId="742FD196">
            <wp:extent cx="5006774" cy="3109229"/>
            <wp:effectExtent l="0" t="0" r="381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774" cy="3109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0E2B4" w14:textId="7946001C" w:rsidR="008F5721" w:rsidRDefault="008F5721" w:rsidP="00A96B87">
      <w:pPr>
        <w:rPr>
          <w:b/>
          <w:bCs/>
        </w:rPr>
      </w:pPr>
    </w:p>
    <w:p w14:paraId="0D7F2185" w14:textId="527DB387" w:rsidR="008F5721" w:rsidRDefault="008F5721" w:rsidP="008F5721">
      <w:r w:rsidRPr="008F5721">
        <w:rPr>
          <w:b/>
          <w:bCs/>
          <w:color w:val="FF0000"/>
        </w:rPr>
        <w:t>Challenge Exercise #2:</w:t>
      </w:r>
      <w:r w:rsidRPr="008F5721">
        <w:rPr>
          <w:color w:val="FF0000"/>
        </w:rPr>
        <w:t xml:space="preserve"> </w:t>
      </w:r>
      <w:r>
        <w:t>Add a second object for Teacher2 and add any teacher name, room #, and course assigned.</w:t>
      </w:r>
    </w:p>
    <w:p w14:paraId="1F27BCAB" w14:textId="7E9BD7EA" w:rsidR="008F5721" w:rsidRDefault="008F5721" w:rsidP="008F5721"/>
    <w:p w14:paraId="7ED9F1E8" w14:textId="5145A645" w:rsidR="008F5721" w:rsidRPr="00377BC1" w:rsidRDefault="008F5721" w:rsidP="008F5721">
      <w:pPr>
        <w:jc w:val="center"/>
        <w:rPr>
          <w:b/>
          <w:bCs/>
          <w:color w:val="FF0000"/>
        </w:rPr>
      </w:pPr>
      <w:r w:rsidRPr="00377BC1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377BC1">
        <w:rPr>
          <w:b/>
          <w:bCs/>
          <w:color w:val="FF0000"/>
        </w:rPr>
        <w:t xml:space="preserve"> print screen the input/output with the code below here.</w:t>
      </w:r>
    </w:p>
    <w:p w14:paraId="3BB73786" w14:textId="77777777" w:rsidR="008F5721" w:rsidRPr="008F5721" w:rsidRDefault="008F5721" w:rsidP="008F5721"/>
    <w:p w14:paraId="4A180D4E" w14:textId="7B29E2BB" w:rsidR="00913604" w:rsidRDefault="00913604" w:rsidP="00A96B87">
      <w:pPr>
        <w:rPr>
          <w:b/>
          <w:bCs/>
        </w:rPr>
      </w:pPr>
      <w:r>
        <w:rPr>
          <w:b/>
          <w:bCs/>
        </w:rPr>
        <w:t>Project #</w:t>
      </w:r>
      <w:r w:rsidR="008F5721">
        <w:rPr>
          <w:b/>
          <w:bCs/>
        </w:rPr>
        <w:t>3</w:t>
      </w:r>
    </w:p>
    <w:p w14:paraId="77BCCC8E" w14:textId="3CD59048" w:rsidR="00377BC1" w:rsidRPr="00377BC1" w:rsidRDefault="00D75975" w:rsidP="00A96B87">
      <w:r>
        <w:t>This class is an example of passing parameters and accessing those parameters to get an output.</w:t>
      </w:r>
    </w:p>
    <w:p w14:paraId="144AF166" w14:textId="68A24C01" w:rsidR="00913604" w:rsidRDefault="00913604" w:rsidP="00A96B87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D77F814" wp14:editId="444A27E9">
            <wp:extent cx="5943600" cy="1762760"/>
            <wp:effectExtent l="0" t="0" r="0" b="889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AB9E0" w14:textId="0EC9955A" w:rsidR="00913604" w:rsidRDefault="00913604" w:rsidP="00A96B87">
      <w:pPr>
        <w:rPr>
          <w:b/>
          <w:bCs/>
        </w:rPr>
      </w:pPr>
    </w:p>
    <w:p w14:paraId="7392F8E9" w14:textId="77777777" w:rsidR="00913604" w:rsidRDefault="00913604" w:rsidP="00913604"/>
    <w:p w14:paraId="6863E745" w14:textId="7B9382A2" w:rsidR="00913604" w:rsidRDefault="00913604" w:rsidP="00913604">
      <w:r w:rsidRPr="0099045A">
        <w:rPr>
          <w:b/>
          <w:bCs/>
          <w:color w:val="FF0000"/>
        </w:rPr>
        <w:t>Challenge Exercise #</w:t>
      </w:r>
      <w:r w:rsidR="008F5721">
        <w:rPr>
          <w:b/>
          <w:bCs/>
          <w:color w:val="FF0000"/>
        </w:rPr>
        <w:t>3</w:t>
      </w:r>
      <w:r w:rsidRPr="0099045A">
        <w:rPr>
          <w:b/>
          <w:bCs/>
          <w:color w:val="FF0000"/>
        </w:rPr>
        <w:t>:</w:t>
      </w:r>
      <w:r w:rsidRPr="0099045A">
        <w:rPr>
          <w:color w:val="FF0000"/>
        </w:rPr>
        <w:t xml:space="preserve"> </w:t>
      </w:r>
      <w:r>
        <w:t>for project #</w:t>
      </w:r>
      <w:r w:rsidR="008F5721">
        <w:t>3</w:t>
      </w:r>
      <w:r>
        <w:t>, add the address, city, and state with the zip code.</w:t>
      </w:r>
    </w:p>
    <w:p w14:paraId="5BAC402B" w14:textId="77777777" w:rsidR="00913604" w:rsidRDefault="00913604" w:rsidP="00913604"/>
    <w:p w14:paraId="7A26A65B" w14:textId="12B40D86" w:rsidR="00913604" w:rsidRPr="0099045A" w:rsidRDefault="00913604" w:rsidP="00913604">
      <w:pPr>
        <w:jc w:val="center"/>
        <w:rPr>
          <w:b/>
          <w:bCs/>
          <w:color w:val="FF0000"/>
        </w:rPr>
      </w:pPr>
      <w:r w:rsidRPr="0099045A">
        <w:rPr>
          <w:b/>
          <w:bCs/>
          <w:color w:val="FF0000"/>
        </w:rPr>
        <w:t>#</w:t>
      </w:r>
      <w:r w:rsidR="008F5721">
        <w:rPr>
          <w:b/>
          <w:bCs/>
          <w:color w:val="FF0000"/>
        </w:rPr>
        <w:t xml:space="preserve">3 </w:t>
      </w:r>
      <w:r w:rsidRPr="0099045A">
        <w:rPr>
          <w:b/>
          <w:bCs/>
          <w:color w:val="FF0000"/>
        </w:rPr>
        <w:t>print screen the output with the code below here.</w:t>
      </w:r>
    </w:p>
    <w:p w14:paraId="4507C068" w14:textId="03AB21CC" w:rsidR="005A2BAC" w:rsidRDefault="005A2BAC" w:rsidP="00A96B87">
      <w:pPr>
        <w:rPr>
          <w:b/>
          <w:bCs/>
        </w:rPr>
      </w:pPr>
      <w:r>
        <w:rPr>
          <w:b/>
          <w:bCs/>
        </w:rPr>
        <w:t>Project #</w:t>
      </w:r>
      <w:r w:rsidR="00A14136">
        <w:rPr>
          <w:b/>
          <w:bCs/>
        </w:rPr>
        <w:t>4</w:t>
      </w:r>
    </w:p>
    <w:p w14:paraId="573C4CC6" w14:textId="44A6CCA3" w:rsidR="0088526B" w:rsidRPr="0088526B" w:rsidRDefault="0088526B" w:rsidP="00A96B87">
      <w:r>
        <w:t xml:space="preserve">The Customer class creates functions and objects. </w:t>
      </w:r>
    </w:p>
    <w:p w14:paraId="4652A763" w14:textId="7318338E" w:rsidR="005A2BAC" w:rsidRDefault="0088526B" w:rsidP="00A96B87">
      <w:r>
        <w:rPr>
          <w:noProof/>
        </w:rPr>
        <w:drawing>
          <wp:inline distT="0" distB="0" distL="0" distR="0" wp14:anchorId="73028A0B" wp14:editId="3C10FF20">
            <wp:extent cx="3718882" cy="253768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ED2FD" w14:textId="4E056BBF" w:rsidR="0088526B" w:rsidRDefault="0088526B" w:rsidP="00A96B87"/>
    <w:p w14:paraId="410352C2" w14:textId="53B466BF" w:rsidR="0088526B" w:rsidRDefault="0088526B" w:rsidP="00A96B87">
      <w:pPr>
        <w:rPr>
          <w:noProof/>
        </w:rPr>
      </w:pPr>
      <w:r>
        <w:rPr>
          <w:noProof/>
        </w:rPr>
        <w:t>The Second Class</w:t>
      </w:r>
    </w:p>
    <w:p w14:paraId="2933328C" w14:textId="4A619E4C" w:rsidR="0088526B" w:rsidRDefault="009602C2" w:rsidP="00A96B87">
      <w:r>
        <w:rPr>
          <w:noProof/>
        </w:rPr>
        <w:lastRenderedPageBreak/>
        <w:drawing>
          <wp:inline distT="0" distB="0" distL="0" distR="0" wp14:anchorId="1E02AB18" wp14:editId="4434D45F">
            <wp:extent cx="5943600" cy="2760345"/>
            <wp:effectExtent l="0" t="0" r="0" b="190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AB03F" w14:textId="5FDE0342" w:rsidR="00BA1E15" w:rsidRDefault="00BA1E15" w:rsidP="00BA1E15">
      <w:r w:rsidRPr="0099045A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4</w:t>
      </w:r>
      <w:r w:rsidRPr="0099045A">
        <w:rPr>
          <w:b/>
          <w:bCs/>
          <w:color w:val="FF0000"/>
        </w:rPr>
        <w:t>:</w:t>
      </w:r>
      <w:r w:rsidRPr="0099045A">
        <w:rPr>
          <w:color w:val="FF0000"/>
        </w:rPr>
        <w:t xml:space="preserve"> </w:t>
      </w:r>
      <w:r>
        <w:t>for project #</w:t>
      </w:r>
      <w:r>
        <w:t>4</w:t>
      </w:r>
      <w:r>
        <w:t xml:space="preserve">, add </w:t>
      </w:r>
      <w:r>
        <w:t xml:space="preserve">the </w:t>
      </w:r>
      <w:r>
        <w:t xml:space="preserve">city, </w:t>
      </w:r>
      <w:r>
        <w:t xml:space="preserve">and </w:t>
      </w:r>
      <w:r>
        <w:t>zip code</w:t>
      </w:r>
      <w:r>
        <w:t xml:space="preserve"> with the person’s age</w:t>
      </w:r>
      <w:r>
        <w:t>.</w:t>
      </w:r>
    </w:p>
    <w:p w14:paraId="31884CA3" w14:textId="77777777" w:rsidR="00BA1E15" w:rsidRDefault="00BA1E15" w:rsidP="00BA1E15"/>
    <w:p w14:paraId="54F0C455" w14:textId="111AF1F2" w:rsidR="00BA1E15" w:rsidRPr="0099045A" w:rsidRDefault="00BA1E15" w:rsidP="00BA1E15">
      <w:pPr>
        <w:jc w:val="center"/>
        <w:rPr>
          <w:b/>
          <w:bCs/>
          <w:color w:val="FF0000"/>
        </w:rPr>
      </w:pPr>
      <w:r w:rsidRPr="0099045A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 </w:t>
      </w:r>
      <w:r w:rsidRPr="0099045A">
        <w:rPr>
          <w:b/>
          <w:bCs/>
          <w:color w:val="FF0000"/>
        </w:rPr>
        <w:t>print screen the output with the code below here.</w:t>
      </w:r>
    </w:p>
    <w:p w14:paraId="4430153A" w14:textId="77777777" w:rsidR="0088526B" w:rsidRPr="005A2BAC" w:rsidRDefault="0088526B" w:rsidP="00A96B87"/>
    <w:p w14:paraId="702B7D91" w14:textId="1F0F62FC" w:rsidR="00913604" w:rsidRDefault="00913604" w:rsidP="00A96B87">
      <w:pPr>
        <w:rPr>
          <w:b/>
          <w:bCs/>
        </w:rPr>
      </w:pPr>
      <w:r w:rsidRPr="0033348E">
        <w:rPr>
          <w:b/>
          <w:bCs/>
        </w:rPr>
        <w:t>Project #</w:t>
      </w:r>
      <w:r w:rsidR="00A14136">
        <w:rPr>
          <w:b/>
          <w:bCs/>
        </w:rPr>
        <w:t>5</w:t>
      </w:r>
    </w:p>
    <w:p w14:paraId="2B7976CD" w14:textId="4F1A81D8" w:rsidR="0031422B" w:rsidRPr="00B81CC6" w:rsidRDefault="00851DAB" w:rsidP="00A96B8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F42711" wp14:editId="1E73DFA6">
                <wp:simplePos x="0" y="0"/>
                <wp:positionH relativeFrom="column">
                  <wp:posOffset>777240</wp:posOffset>
                </wp:positionH>
                <wp:positionV relativeFrom="paragraph">
                  <wp:posOffset>292735</wp:posOffset>
                </wp:positionV>
                <wp:extent cx="617220" cy="434340"/>
                <wp:effectExtent l="38100" t="0" r="11430" b="80010"/>
                <wp:wrapNone/>
                <wp:docPr id="11" name="Connector: Curv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7220" cy="43434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51C976" id="Connector: Curved 11" o:spid="_x0000_s1026" type="#_x0000_t38" style="position:absolute;margin-left:61.2pt;margin-top:23.05pt;width:48.6pt;height:34.2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" adj="10800" strokecolor="#4472c4 [3204]" strokeweight=".5pt">
                <v:stroke endarrow="block" joinstyle="miter"/>
              </v:shape>
            </w:pict>
          </mc:Fallback>
        </mc:AlternateContent>
      </w:r>
      <w:r w:rsidR="0095095C">
        <w:rPr>
          <w:b/>
          <w:bCs/>
        </w:rPr>
        <w:t>First Class</w:t>
      </w:r>
      <w:r w:rsidR="00B81CC6">
        <w:rPr>
          <w:b/>
          <w:bCs/>
        </w:rPr>
        <w:t xml:space="preserve">: </w:t>
      </w:r>
      <w:r w:rsidR="0095095C">
        <w:t xml:space="preserve">Here we have a class named </w:t>
      </w:r>
      <w:proofErr w:type="spellStart"/>
      <w:r w:rsidR="0095095C">
        <w:t>BankAccount</w:t>
      </w:r>
      <w:proofErr w:type="spellEnd"/>
      <w:r w:rsidR="0095095C">
        <w:t xml:space="preserve"> which it will be called from another class</w:t>
      </w:r>
      <w:r w:rsidR="00D75975">
        <w:t xml:space="preserve"> or an external class</w:t>
      </w:r>
      <w:r w:rsidR="00C63AA9">
        <w:t>. The __</w:t>
      </w:r>
      <w:proofErr w:type="spellStart"/>
      <w:r w:rsidR="00C63AA9">
        <w:t>init</w:t>
      </w:r>
      <w:proofErr w:type="spellEnd"/>
      <w:r w:rsidR="00C63AA9">
        <w:t>__ allows us to create a custom constructor.</w:t>
      </w:r>
    </w:p>
    <w:p w14:paraId="7E5FDC01" w14:textId="58CBD8F5" w:rsidR="0095095C" w:rsidRDefault="0095095C" w:rsidP="00A96B87">
      <w:r>
        <w:rPr>
          <w:noProof/>
        </w:rPr>
        <w:drawing>
          <wp:inline distT="0" distB="0" distL="0" distR="0" wp14:anchorId="0FA2487D" wp14:editId="652ED49B">
            <wp:extent cx="4770120" cy="2764733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5473" cy="2767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F1B94" w14:textId="25AB2FB3" w:rsidR="0095095C" w:rsidRPr="0095095C" w:rsidRDefault="0095095C" w:rsidP="00A96B87">
      <w:pPr>
        <w:rPr>
          <w:b/>
          <w:bCs/>
        </w:rPr>
      </w:pPr>
      <w:r w:rsidRPr="0095095C">
        <w:rPr>
          <w:b/>
          <w:bCs/>
        </w:rPr>
        <w:t>Second Class</w:t>
      </w:r>
    </w:p>
    <w:p w14:paraId="3351A2B8" w14:textId="54E2D4EB" w:rsidR="0095095C" w:rsidRDefault="0095095C" w:rsidP="00A96B87">
      <w:r>
        <w:rPr>
          <w:noProof/>
        </w:rPr>
        <w:lastRenderedPageBreak/>
        <w:drawing>
          <wp:inline distT="0" distB="0" distL="0" distR="0" wp14:anchorId="613DDF87" wp14:editId="1DB51C01">
            <wp:extent cx="5006340" cy="3584133"/>
            <wp:effectExtent l="0" t="0" r="381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832" cy="3587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F17FC" w14:textId="6717E580" w:rsidR="00F14A08" w:rsidRDefault="00F14A08" w:rsidP="00A96B87"/>
    <w:p w14:paraId="1ACC603B" w14:textId="402EC321" w:rsidR="00F14A08" w:rsidRPr="00F329C6" w:rsidRDefault="00F14A08" w:rsidP="00F14A08">
      <w:pPr>
        <w:jc w:val="center"/>
        <w:rPr>
          <w:b/>
          <w:bCs/>
          <w:color w:val="FF0000"/>
        </w:rPr>
      </w:pPr>
      <w:r w:rsidRPr="00F329C6">
        <w:rPr>
          <w:b/>
          <w:bCs/>
          <w:color w:val="FF0000"/>
        </w:rPr>
        <w:t>#</w:t>
      </w:r>
      <w:r w:rsidR="00BA1E15">
        <w:rPr>
          <w:b/>
          <w:bCs/>
          <w:color w:val="FF0000"/>
        </w:rPr>
        <w:t>5</w:t>
      </w:r>
      <w:r w:rsidR="008F5721">
        <w:rPr>
          <w:b/>
          <w:bCs/>
          <w:color w:val="FF0000"/>
        </w:rPr>
        <w:t xml:space="preserve"> </w:t>
      </w:r>
      <w:r w:rsidRPr="00F329C6">
        <w:rPr>
          <w:b/>
          <w:bCs/>
          <w:color w:val="FF0000"/>
        </w:rPr>
        <w:t>print screen the input/output with the code below here.</w:t>
      </w:r>
    </w:p>
    <w:p w14:paraId="2579A9DA" w14:textId="69A8EC2F" w:rsidR="0031422B" w:rsidRPr="0025036C" w:rsidRDefault="0031422B" w:rsidP="0025036C">
      <w:pPr>
        <w:jc w:val="center"/>
        <w:rPr>
          <w:b/>
          <w:bCs/>
          <w:color w:val="FF0000"/>
        </w:rPr>
      </w:pPr>
    </w:p>
    <w:p w14:paraId="7D9CA218" w14:textId="7AB304DC" w:rsidR="0033348E" w:rsidRDefault="0033348E" w:rsidP="00A96B87"/>
    <w:p w14:paraId="3AF10847" w14:textId="4BD76029" w:rsidR="00D61AA2" w:rsidRDefault="00D61AA2" w:rsidP="00D61AA2">
      <w:pPr>
        <w:jc w:val="center"/>
      </w:pPr>
    </w:p>
    <w:p w14:paraId="2090F2F7" w14:textId="77777777" w:rsidR="00D61AA2" w:rsidRPr="00DB2FFC" w:rsidRDefault="00D61AA2" w:rsidP="00D61AA2">
      <w:pPr>
        <w:rPr>
          <w:b/>
          <w:bCs/>
        </w:rPr>
      </w:pPr>
    </w:p>
    <w:p w14:paraId="1CC2046E" w14:textId="4A593210" w:rsidR="00862BCA" w:rsidRPr="00DB2FFC" w:rsidRDefault="00DB2FFC" w:rsidP="00DB2FFC">
      <w:pPr>
        <w:jc w:val="center"/>
        <w:rPr>
          <w:b/>
          <w:bCs/>
          <w:color w:val="FF0000"/>
        </w:rPr>
      </w:pPr>
      <w:r w:rsidRPr="00DB2FFC">
        <w:rPr>
          <w:b/>
          <w:bCs/>
          <w:color w:val="FF0000"/>
        </w:rPr>
        <w:t>Submit this document to the Module 11 Class Exercise.</w:t>
      </w:r>
    </w:p>
    <w:sectPr w:rsidR="00862BCA" w:rsidRPr="00DB2FF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3C84D" w14:textId="77777777" w:rsidR="009802BF" w:rsidRDefault="009802BF" w:rsidP="00A96B87">
      <w:pPr>
        <w:spacing w:after="0" w:line="240" w:lineRule="auto"/>
      </w:pPr>
      <w:r>
        <w:separator/>
      </w:r>
    </w:p>
  </w:endnote>
  <w:endnote w:type="continuationSeparator" w:id="0">
    <w:p w14:paraId="516E5D8B" w14:textId="77777777" w:rsidR="009802BF" w:rsidRDefault="009802BF" w:rsidP="00A96B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9781F" w14:textId="77777777" w:rsidR="0034402B" w:rsidRDefault="003440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68731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6E998E" w14:textId="0734D832" w:rsidR="0034402B" w:rsidRDefault="003440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10CE80" w14:textId="77777777" w:rsidR="0034402B" w:rsidRDefault="003440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B07E5" w14:textId="77777777" w:rsidR="0034402B" w:rsidRDefault="003440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40EA8" w14:textId="77777777" w:rsidR="009802BF" w:rsidRDefault="009802BF" w:rsidP="00A96B87">
      <w:pPr>
        <w:spacing w:after="0" w:line="240" w:lineRule="auto"/>
      </w:pPr>
      <w:r>
        <w:separator/>
      </w:r>
    </w:p>
  </w:footnote>
  <w:footnote w:type="continuationSeparator" w:id="0">
    <w:p w14:paraId="6EDDBDB3" w14:textId="77777777" w:rsidR="009802BF" w:rsidRDefault="009802BF" w:rsidP="00A96B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C8784" w14:textId="77777777" w:rsidR="0034402B" w:rsidRDefault="003440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39163" w14:textId="67E976A1" w:rsidR="00A96B87" w:rsidRDefault="00A96B87">
    <w:pPr>
      <w:pStyle w:val="Header"/>
    </w:pPr>
    <w:r>
      <w:t>Santa Ana College</w:t>
    </w:r>
  </w:p>
  <w:p w14:paraId="0278F0C2" w14:textId="335566FE" w:rsidR="00A96B87" w:rsidRDefault="00A96B87">
    <w:pPr>
      <w:pStyle w:val="Header"/>
    </w:pPr>
    <w:r>
      <w:t>CMPR114</w:t>
    </w:r>
  </w:p>
  <w:p w14:paraId="6E5CEB00" w14:textId="354F31C7" w:rsidR="00A96B87" w:rsidRDefault="00A96B87">
    <w:pPr>
      <w:pStyle w:val="Header"/>
    </w:pPr>
    <w:r w:rsidRPr="00A96B87">
      <w:t>m11 Ch10 Object Oriented Programming + class exercise #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E55AC" w14:textId="77777777" w:rsidR="0034402B" w:rsidRDefault="003440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82DD2"/>
    <w:multiLevelType w:val="hybridMultilevel"/>
    <w:tmpl w:val="061CB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9235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MDA1NjMxNzIyNjdU0lEKTi0uzszPAykwrQUAPusU/SwAAAA="/>
  </w:docVars>
  <w:rsids>
    <w:rsidRoot w:val="008C777A"/>
    <w:rsid w:val="00007CB3"/>
    <w:rsid w:val="00081E6E"/>
    <w:rsid w:val="0025036C"/>
    <w:rsid w:val="0031422B"/>
    <w:rsid w:val="0033348E"/>
    <w:rsid w:val="0034402B"/>
    <w:rsid w:val="00377BC1"/>
    <w:rsid w:val="004C036B"/>
    <w:rsid w:val="00534A7A"/>
    <w:rsid w:val="005A2BAC"/>
    <w:rsid w:val="00693E61"/>
    <w:rsid w:val="00760B10"/>
    <w:rsid w:val="00785A96"/>
    <w:rsid w:val="00851DAB"/>
    <w:rsid w:val="00862BCA"/>
    <w:rsid w:val="0088526B"/>
    <w:rsid w:val="008C777A"/>
    <w:rsid w:val="008E0C36"/>
    <w:rsid w:val="008F5721"/>
    <w:rsid w:val="00903D7A"/>
    <w:rsid w:val="0091165B"/>
    <w:rsid w:val="00913604"/>
    <w:rsid w:val="0095095C"/>
    <w:rsid w:val="009602C2"/>
    <w:rsid w:val="009802BF"/>
    <w:rsid w:val="0099045A"/>
    <w:rsid w:val="00A14136"/>
    <w:rsid w:val="00A96B87"/>
    <w:rsid w:val="00B81CC6"/>
    <w:rsid w:val="00BA1E15"/>
    <w:rsid w:val="00C63AA9"/>
    <w:rsid w:val="00D61AA2"/>
    <w:rsid w:val="00D75975"/>
    <w:rsid w:val="00DA4515"/>
    <w:rsid w:val="00DB2FFC"/>
    <w:rsid w:val="00DB4D11"/>
    <w:rsid w:val="00E25D34"/>
    <w:rsid w:val="00F14A08"/>
    <w:rsid w:val="00F329C6"/>
    <w:rsid w:val="00F43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1EA32"/>
  <w15:chartTrackingRefBased/>
  <w15:docId w15:val="{05D9615A-ACFA-479E-A1D9-F4517FD38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6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6B87"/>
  </w:style>
  <w:style w:type="paragraph" w:styleId="Footer">
    <w:name w:val="footer"/>
    <w:basedOn w:val="Normal"/>
    <w:link w:val="FooterChar"/>
    <w:uiPriority w:val="99"/>
    <w:unhideWhenUsed/>
    <w:rsid w:val="00A96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B87"/>
  </w:style>
  <w:style w:type="paragraph" w:styleId="ListParagraph">
    <w:name w:val="List Paragraph"/>
    <w:basedOn w:val="Normal"/>
    <w:uiPriority w:val="34"/>
    <w:qFormat/>
    <w:rsid w:val="00A96B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tmp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techi</cp:lastModifiedBy>
  <cp:revision>35</cp:revision>
  <dcterms:created xsi:type="dcterms:W3CDTF">2022-10-28T03:15:00Z</dcterms:created>
  <dcterms:modified xsi:type="dcterms:W3CDTF">2022-11-02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f66708b7a058fc83b330b2dfd1b11b07b579ea76a60ec8705d94d457d00f88</vt:lpwstr>
  </property>
</Properties>
</file>